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05B3" w14:textId="390ED82F" w:rsidR="00347D36" w:rsidRPr="000E016E" w:rsidRDefault="00976112" w:rsidP="00347D36">
      <w:pPr>
        <w:jc w:val="both"/>
        <w:rPr>
          <w:rFonts w:ascii="Verdana" w:hAnsi="Verdana"/>
          <w:sz w:val="20"/>
          <w:lang w:val="es-ES"/>
        </w:rPr>
      </w:pPr>
      <w:r w:rsidRPr="001E1788">
        <w:rPr>
          <w:rFonts w:ascii="Verdana" w:hAnsi="Verdana"/>
          <w:b/>
          <w:sz w:val="20"/>
          <w:lang w:val="es-ES_tradnl"/>
        </w:rPr>
        <w:t>ANEXO 3</w:t>
      </w:r>
      <w:r>
        <w:rPr>
          <w:rFonts w:ascii="Verdana" w:hAnsi="Verdana"/>
          <w:b/>
          <w:sz w:val="20"/>
          <w:lang w:val="es-ES_tradnl"/>
        </w:rPr>
        <w:t xml:space="preserve"> - </w:t>
      </w:r>
      <w:r w:rsidRPr="001E1788">
        <w:rPr>
          <w:rFonts w:ascii="Verdana" w:hAnsi="Verdana"/>
          <w:b/>
          <w:sz w:val="20"/>
          <w:lang w:val="es-ES_tradnl"/>
        </w:rPr>
        <w:t xml:space="preserve">PROPUESTA DE INVESTIGACIÓN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568"/>
      </w:tblGrid>
      <w:tr w:rsidR="00347D36" w:rsidRPr="000E016E" w14:paraId="6B4C05B7" w14:textId="77777777" w:rsidTr="009E6C7D">
        <w:tc>
          <w:tcPr>
            <w:tcW w:w="10568" w:type="dxa"/>
            <w:shd w:val="pct10" w:color="auto" w:fill="auto"/>
          </w:tcPr>
          <w:p w14:paraId="78A7FE5C" w14:textId="70B2B7D1" w:rsidR="007461A9" w:rsidRDefault="00AB5175" w:rsidP="00976112">
            <w:pPr>
              <w:pStyle w:val="Textosinformato"/>
              <w:jc w:val="both"/>
              <w:rPr>
                <w:rFonts w:ascii="Verdana" w:eastAsia="Verdana" w:hAnsi="Verdana" w:cs="Verdana"/>
                <w:bCs/>
                <w:sz w:val="20"/>
                <w:lang w:val="es-ES"/>
              </w:rPr>
            </w:pPr>
            <w:r>
              <w:rPr>
                <w:rFonts w:ascii="Verdana" w:hAnsi="Verdana"/>
                <w:sz w:val="20"/>
                <w:szCs w:val="20"/>
                <w:lang w:val="es-ES"/>
              </w:rPr>
              <w:t xml:space="preserve">En esta sección, 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>debe presentar</w:t>
            </w:r>
            <w:r w:rsidR="00976112">
              <w:rPr>
                <w:rFonts w:ascii="Verdana" w:hAnsi="Verdana"/>
                <w:sz w:val="20"/>
                <w:szCs w:val="20"/>
                <w:lang w:val="es-ES"/>
              </w:rPr>
              <w:t xml:space="preserve"> una d</w:t>
            </w:r>
            <w:r w:rsidR="00976112" w:rsidRPr="00976112">
              <w:rPr>
                <w:rFonts w:ascii="Verdana" w:hAnsi="Verdana"/>
                <w:sz w:val="20"/>
                <w:szCs w:val="20"/>
                <w:lang w:val="es-ES"/>
              </w:rPr>
              <w:t>escripción detallada de la propuesta de investigación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 desarrollando </w:t>
            </w:r>
            <w:r w:rsidR="003929E8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los siguientes aspectos: 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a) </w:t>
            </w:r>
            <w:r w:rsidR="003929E8" w:rsidRPr="009B3F65">
              <w:rPr>
                <w:rFonts w:ascii="Verdana" w:hAnsi="Verdana"/>
                <w:sz w:val="20"/>
                <w:szCs w:val="20"/>
                <w:lang w:val="es-ES"/>
              </w:rPr>
              <w:t>F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>undamentos teórico-conceptuales y estado del arte que sustentan la propuesta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, b) </w:t>
            </w:r>
            <w:r w:rsidR="00BC1A1B">
              <w:rPr>
                <w:rFonts w:ascii="Verdana" w:hAnsi="Verdana"/>
                <w:sz w:val="20"/>
                <w:szCs w:val="20"/>
                <w:lang w:val="es-ES"/>
              </w:rPr>
              <w:t>H</w:t>
            </w:r>
            <w:r w:rsidR="00764E75" w:rsidRPr="009B3F65">
              <w:rPr>
                <w:rFonts w:ascii="Verdana" w:hAnsi="Verdana"/>
                <w:sz w:val="20"/>
                <w:szCs w:val="20"/>
                <w:lang w:val="es-ES"/>
              </w:rPr>
              <w:t>ipótesis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>o preguntas de investigación</w:t>
            </w:r>
            <w:r w:rsidR="00BC1A1B">
              <w:rPr>
                <w:rFonts w:ascii="Verdana" w:hAnsi="Verdana"/>
                <w:sz w:val="20"/>
                <w:szCs w:val="20"/>
                <w:lang w:val="es-ES"/>
              </w:rPr>
              <w:t xml:space="preserve"> y objetivos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, c) </w:t>
            </w:r>
            <w:r w:rsidR="00BC1A1B">
              <w:rPr>
                <w:rFonts w:ascii="Verdana" w:hAnsi="Verdana"/>
                <w:sz w:val="20"/>
                <w:szCs w:val="20"/>
              </w:rPr>
              <w:t>Novedad científica o tecnológica de la propuesta</w:t>
            </w:r>
            <w:r w:rsidR="00137F00">
              <w:rPr>
                <w:rFonts w:ascii="Verdana" w:hAnsi="Verdana"/>
                <w:sz w:val="20"/>
                <w:szCs w:val="20"/>
              </w:rPr>
              <w:t xml:space="preserve">, d) 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>Metodología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, e) 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>Plan de Trabajo</w:t>
            </w:r>
            <w:r w:rsidR="0089111E">
              <w:rPr>
                <w:rFonts w:ascii="Verdana" w:hAnsi="Verdana"/>
                <w:sz w:val="20"/>
                <w:szCs w:val="20"/>
                <w:lang w:val="es-ES"/>
              </w:rPr>
              <w:t xml:space="preserve"> o </w:t>
            </w:r>
            <w:r w:rsidR="00893203">
              <w:rPr>
                <w:rFonts w:ascii="Verdana" w:hAnsi="Verdana"/>
                <w:sz w:val="20"/>
                <w:szCs w:val="20"/>
                <w:lang w:val="es-ES"/>
              </w:rPr>
              <w:t xml:space="preserve">carta </w:t>
            </w:r>
            <w:r w:rsidR="00185F0A">
              <w:rPr>
                <w:rFonts w:ascii="Verdana" w:hAnsi="Verdana"/>
                <w:sz w:val="20"/>
                <w:szCs w:val="20"/>
                <w:lang w:val="es-ES"/>
              </w:rPr>
              <w:t>G</w:t>
            </w:r>
            <w:r w:rsidR="00893203">
              <w:rPr>
                <w:rFonts w:ascii="Verdana" w:hAnsi="Verdana"/>
                <w:sz w:val="20"/>
                <w:szCs w:val="20"/>
                <w:lang w:val="es-ES"/>
              </w:rPr>
              <w:t>antt</w:t>
            </w:r>
            <w:r w:rsidR="00976112">
              <w:rPr>
                <w:rFonts w:ascii="Verdana" w:hAnsi="Verdana"/>
                <w:sz w:val="20"/>
                <w:szCs w:val="20"/>
                <w:lang w:val="es-ES"/>
              </w:rPr>
              <w:t xml:space="preserve">, </w:t>
            </w:r>
            <w:r w:rsidR="00181FFA">
              <w:rPr>
                <w:rFonts w:ascii="Verdana" w:hAnsi="Verdana"/>
                <w:sz w:val="20"/>
                <w:szCs w:val="20"/>
                <w:lang w:val="es-ES"/>
              </w:rPr>
              <w:t xml:space="preserve">f) 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 xml:space="preserve">Antecedentes que </w:t>
            </w:r>
            <w:r w:rsidR="005B6DF5">
              <w:rPr>
                <w:rFonts w:ascii="Verdana" w:hAnsi="Verdana"/>
                <w:sz w:val="20"/>
                <w:szCs w:val="20"/>
                <w:lang w:val="es-ES"/>
              </w:rPr>
              <w:t>permitan evaluar la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 xml:space="preserve"> capacidad </w:t>
            </w:r>
            <w:r w:rsidR="005B6DF5">
              <w:rPr>
                <w:rFonts w:ascii="Verdana" w:hAnsi="Verdana"/>
                <w:sz w:val="20"/>
                <w:szCs w:val="20"/>
                <w:lang w:val="es-ES"/>
              </w:rPr>
              <w:t>del equipo de trabajo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 xml:space="preserve"> para ejecutar la propuesta</w:t>
            </w:r>
            <w:r w:rsidR="008427DE">
              <w:rPr>
                <w:rFonts w:ascii="Verdana" w:hAnsi="Verdana"/>
                <w:sz w:val="20"/>
                <w:szCs w:val="20"/>
                <w:lang w:val="es-ES"/>
              </w:rPr>
              <w:t xml:space="preserve"> y la asociatividad previa entre el equipo de investigación</w:t>
            </w:r>
            <w:r w:rsidR="00976112">
              <w:rPr>
                <w:rFonts w:ascii="Verdana" w:hAnsi="Verdana"/>
                <w:sz w:val="20"/>
                <w:szCs w:val="20"/>
                <w:lang w:val="es-ES"/>
              </w:rPr>
              <w:t xml:space="preserve"> g) </w:t>
            </w:r>
            <w:r w:rsidR="00976112" w:rsidRPr="00976112">
              <w:rPr>
                <w:rFonts w:ascii="Verdana" w:hAnsi="Verdana"/>
                <w:sz w:val="20"/>
                <w:szCs w:val="20"/>
                <w:lang w:val="es-ES"/>
              </w:rPr>
              <w:t>Formación de capital humano avanzando</w:t>
            </w:r>
            <w:r w:rsidR="00976112">
              <w:rPr>
                <w:rFonts w:ascii="Verdana" w:hAnsi="Verdana"/>
                <w:sz w:val="20"/>
                <w:szCs w:val="20"/>
                <w:lang w:val="es-ES"/>
              </w:rPr>
              <w:t xml:space="preserve">, h) </w:t>
            </w:r>
            <w:r w:rsidR="00976112" w:rsidRPr="00976112">
              <w:rPr>
                <w:rFonts w:ascii="Verdana" w:hAnsi="Verdana"/>
                <w:sz w:val="20"/>
                <w:szCs w:val="20"/>
                <w:lang w:val="es-ES"/>
              </w:rPr>
              <w:t>Plan de contribución</w:t>
            </w:r>
            <w:r w:rsidR="00976112">
              <w:rPr>
                <w:rFonts w:ascii="Verdana" w:hAnsi="Verdana"/>
                <w:sz w:val="20"/>
                <w:szCs w:val="20"/>
                <w:lang w:val="es-ES"/>
              </w:rPr>
              <w:t xml:space="preserve">, i) </w:t>
            </w:r>
            <w:r w:rsidR="00976112" w:rsidRPr="00976112">
              <w:rPr>
                <w:rFonts w:ascii="Verdana" w:hAnsi="Verdana"/>
                <w:sz w:val="20"/>
                <w:szCs w:val="20"/>
                <w:lang w:val="es-ES"/>
              </w:rPr>
              <w:t>Colaboración científica nacional e internacional</w:t>
            </w:r>
            <w:r w:rsidR="00976112">
              <w:rPr>
                <w:rFonts w:ascii="Verdana" w:hAnsi="Verdana"/>
                <w:sz w:val="20"/>
                <w:szCs w:val="20"/>
                <w:lang w:val="es-ES"/>
              </w:rPr>
              <w:t xml:space="preserve"> y j) </w:t>
            </w:r>
            <w:r w:rsidR="00976112" w:rsidRPr="00976112">
              <w:rPr>
                <w:rFonts w:ascii="Verdana" w:hAnsi="Verdana"/>
                <w:sz w:val="20"/>
                <w:szCs w:val="20"/>
                <w:lang w:val="es-ES"/>
              </w:rPr>
              <w:t>Divulgación de los resultados y vinculación con el medio</w:t>
            </w:r>
            <w:r w:rsidR="007461A9" w:rsidRPr="007461A9">
              <w:rPr>
                <w:rFonts w:ascii="Verdana" w:eastAsia="Verdana" w:hAnsi="Verdana" w:cs="Verdana"/>
                <w:bCs/>
                <w:sz w:val="20"/>
                <w:lang w:val="es-ES"/>
              </w:rPr>
              <w:t>.</w:t>
            </w:r>
          </w:p>
          <w:p w14:paraId="1AAC6D62" w14:textId="77777777" w:rsidR="007461A9" w:rsidRPr="0002705E" w:rsidRDefault="007461A9" w:rsidP="000F442C">
            <w:pPr>
              <w:widowControl/>
              <w:jc w:val="both"/>
              <w:rPr>
                <w:rFonts w:ascii="Verdana" w:hAnsi="Verdana"/>
                <w:sz w:val="10"/>
                <w:szCs w:val="10"/>
                <w:lang w:val="es-ES"/>
              </w:rPr>
            </w:pPr>
          </w:p>
          <w:p w14:paraId="210CE56F" w14:textId="7E8C8AB8" w:rsidR="00724FCC" w:rsidRPr="0002705E" w:rsidRDefault="00AB5175" w:rsidP="000F442C">
            <w:pPr>
              <w:widowControl/>
              <w:jc w:val="both"/>
              <w:rPr>
                <w:rFonts w:ascii="Verdana" w:hAnsi="Verdana"/>
                <w:b/>
                <w:sz w:val="10"/>
                <w:szCs w:val="10"/>
                <w:lang w:val="es-ES"/>
              </w:rPr>
            </w:pPr>
            <w:r w:rsidRPr="009B3F65">
              <w:rPr>
                <w:rFonts w:ascii="Verdana" w:hAnsi="Verdana"/>
                <w:sz w:val="20"/>
                <w:lang w:val="es-ES"/>
              </w:rPr>
              <w:t xml:space="preserve">Este archivo debe contener un máximo de </w:t>
            </w:r>
            <w:r>
              <w:rPr>
                <w:rFonts w:ascii="Verdana" w:hAnsi="Verdana"/>
                <w:b/>
                <w:sz w:val="20"/>
                <w:lang w:val="es-ES"/>
              </w:rPr>
              <w:t>10</w:t>
            </w:r>
            <w:r w:rsidRPr="009B3F65">
              <w:rPr>
                <w:rFonts w:ascii="Verdana" w:hAnsi="Verdana"/>
                <w:b/>
                <w:sz w:val="20"/>
                <w:lang w:val="es-ES"/>
              </w:rPr>
              <w:t xml:space="preserve"> páginas</w:t>
            </w:r>
            <w:r w:rsidRPr="009B3F65">
              <w:rPr>
                <w:rFonts w:ascii="Verdana" w:hAnsi="Verdana"/>
                <w:sz w:val="20"/>
                <w:lang w:val="es-ES"/>
              </w:rPr>
              <w:t xml:space="preserve"> (</w:t>
            </w:r>
            <w:r w:rsidRPr="00AB3882">
              <w:rPr>
                <w:rFonts w:ascii="Verdana" w:hAnsi="Verdana"/>
                <w:sz w:val="20"/>
                <w:lang w:val="es-ES"/>
              </w:rPr>
              <w:t xml:space="preserve">utilizar formato tamaño carta, fuente </w:t>
            </w:r>
            <w:proofErr w:type="spellStart"/>
            <w:r w:rsidRPr="00AB3882">
              <w:rPr>
                <w:rFonts w:ascii="Verdana" w:hAnsi="Verdana"/>
                <w:sz w:val="20"/>
                <w:lang w:val="es-ES"/>
              </w:rPr>
              <w:t>Verdana</w:t>
            </w:r>
            <w:proofErr w:type="spellEnd"/>
            <w:r w:rsidRPr="00AB3882">
              <w:rPr>
                <w:rFonts w:ascii="Verdana" w:hAnsi="Verdana"/>
                <w:sz w:val="20"/>
                <w:lang w:val="es-ES"/>
              </w:rPr>
              <w:t xml:space="preserve"> tamaño 10 o similar</w:t>
            </w:r>
            <w:r w:rsidRPr="009B3F65">
              <w:rPr>
                <w:rFonts w:ascii="Verdana" w:hAnsi="Verdana"/>
                <w:sz w:val="20"/>
                <w:lang w:val="es-ES"/>
              </w:rPr>
              <w:t>)</w:t>
            </w:r>
            <w:r w:rsidRPr="009B3F65">
              <w:rPr>
                <w:rFonts w:ascii="Verdana" w:hAnsi="Verdana"/>
                <w:b/>
                <w:sz w:val="20"/>
                <w:lang w:val="es-ES"/>
              </w:rPr>
              <w:t>.</w:t>
            </w:r>
          </w:p>
          <w:p w14:paraId="6B4C05B6" w14:textId="2C15BA4C" w:rsidR="00724FCC" w:rsidRPr="000E016E" w:rsidRDefault="00724FCC" w:rsidP="000F442C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</w:p>
        </w:tc>
      </w:tr>
    </w:tbl>
    <w:p w14:paraId="71FE8E05" w14:textId="4D9B5B43" w:rsidR="00124DC9" w:rsidRDefault="00124DC9" w:rsidP="00720312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124DC9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E8512" w14:textId="77777777" w:rsidR="00B01B97" w:rsidRDefault="00B01B97">
      <w:r>
        <w:separator/>
      </w:r>
    </w:p>
  </w:endnote>
  <w:endnote w:type="continuationSeparator" w:id="0">
    <w:p w14:paraId="21510FBD" w14:textId="77777777" w:rsidR="00B01B97" w:rsidRDefault="00B01B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52D7F" w14:textId="1D42686A" w:rsidR="00E45418" w:rsidRDefault="00E45418" w:rsidP="00E45418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CFA3D" w14:textId="77777777" w:rsidR="00720312" w:rsidRDefault="00720312" w:rsidP="008C3293">
    <w:pPr>
      <w:pStyle w:val="Piedepgina"/>
      <w:pBdr>
        <w:top w:val="none" w:sz="0" w:space="0" w:color="auto"/>
      </w:pBdr>
      <w:jc w:val="left"/>
    </w:pPr>
  </w:p>
  <w:p w14:paraId="617880A7" w14:textId="77777777" w:rsidR="00720312" w:rsidRDefault="00720312" w:rsidP="008C3293">
    <w:pPr>
      <w:pStyle w:val="Piedepgina"/>
      <w:pBdr>
        <w:top w:val="none" w:sz="0" w:space="0" w:color="auto"/>
      </w:pBdr>
      <w:jc w:val="left"/>
    </w:pPr>
  </w:p>
  <w:p w14:paraId="6B4C0774" w14:textId="2418AB83" w:rsidR="005E586C" w:rsidRDefault="005E586C" w:rsidP="008C3293">
    <w:pPr>
      <w:pStyle w:val="Piedepgina"/>
      <w:pBdr>
        <w:top w:val="none" w:sz="0" w:space="0" w:color="auto"/>
      </w:pBdr>
      <w:jc w:val="left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E9F4C" w14:textId="77777777" w:rsidR="00B01B97" w:rsidRDefault="00B01B97">
      <w:r>
        <w:separator/>
      </w:r>
    </w:p>
  </w:footnote>
  <w:footnote w:type="continuationSeparator" w:id="0">
    <w:p w14:paraId="61A94245" w14:textId="77777777" w:rsidR="00B01B97" w:rsidRDefault="00B01B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58E0A94"/>
    <w:multiLevelType w:val="hybridMultilevel"/>
    <w:tmpl w:val="51C20914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43205860">
    <w:abstractNumId w:val="24"/>
  </w:num>
  <w:num w:numId="2" w16cid:durableId="42681163">
    <w:abstractNumId w:val="29"/>
  </w:num>
  <w:num w:numId="3" w16cid:durableId="119078957">
    <w:abstractNumId w:val="13"/>
  </w:num>
  <w:num w:numId="4" w16cid:durableId="1099135447">
    <w:abstractNumId w:val="9"/>
  </w:num>
  <w:num w:numId="5" w16cid:durableId="117531661">
    <w:abstractNumId w:val="16"/>
  </w:num>
  <w:num w:numId="6" w16cid:durableId="1857427551">
    <w:abstractNumId w:val="23"/>
  </w:num>
  <w:num w:numId="7" w16cid:durableId="548228762">
    <w:abstractNumId w:val="12"/>
  </w:num>
  <w:num w:numId="8" w16cid:durableId="126628037">
    <w:abstractNumId w:val="1"/>
  </w:num>
  <w:num w:numId="9" w16cid:durableId="1006053135">
    <w:abstractNumId w:val="14"/>
  </w:num>
  <w:num w:numId="10" w16cid:durableId="1011948889">
    <w:abstractNumId w:val="28"/>
  </w:num>
  <w:num w:numId="11" w16cid:durableId="687558311">
    <w:abstractNumId w:val="25"/>
  </w:num>
  <w:num w:numId="12" w16cid:durableId="1799713801">
    <w:abstractNumId w:val="18"/>
  </w:num>
  <w:num w:numId="13" w16cid:durableId="1000086484">
    <w:abstractNumId w:val="3"/>
  </w:num>
  <w:num w:numId="14" w16cid:durableId="1916040656">
    <w:abstractNumId w:val="8"/>
  </w:num>
  <w:num w:numId="15" w16cid:durableId="1511289506">
    <w:abstractNumId w:val="26"/>
  </w:num>
  <w:num w:numId="16" w16cid:durableId="56443201">
    <w:abstractNumId w:val="10"/>
  </w:num>
  <w:num w:numId="17" w16cid:durableId="1313102108">
    <w:abstractNumId w:val="17"/>
  </w:num>
  <w:num w:numId="18" w16cid:durableId="1506046366">
    <w:abstractNumId w:val="0"/>
  </w:num>
  <w:num w:numId="19" w16cid:durableId="242840757">
    <w:abstractNumId w:val="22"/>
  </w:num>
  <w:num w:numId="20" w16cid:durableId="268246273">
    <w:abstractNumId w:val="6"/>
  </w:num>
  <w:num w:numId="21" w16cid:durableId="878779714">
    <w:abstractNumId w:val="2"/>
  </w:num>
  <w:num w:numId="22" w16cid:durableId="437604465">
    <w:abstractNumId w:val="7"/>
  </w:num>
  <w:num w:numId="23" w16cid:durableId="1950158015">
    <w:abstractNumId w:val="11"/>
  </w:num>
  <w:num w:numId="24" w16cid:durableId="405415547">
    <w:abstractNumId w:val="5"/>
  </w:num>
  <w:num w:numId="25" w16cid:durableId="1415319988">
    <w:abstractNumId w:val="20"/>
  </w:num>
  <w:num w:numId="26" w16cid:durableId="2017685862">
    <w:abstractNumId w:val="21"/>
  </w:num>
  <w:num w:numId="27" w16cid:durableId="1710449747">
    <w:abstractNumId w:val="4"/>
  </w:num>
  <w:num w:numId="28" w16cid:durableId="1037388019">
    <w:abstractNumId w:val="15"/>
  </w:num>
  <w:num w:numId="29" w16cid:durableId="1223560167">
    <w:abstractNumId w:val="19"/>
  </w:num>
  <w:num w:numId="30" w16cid:durableId="9957445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0315E"/>
    <w:rsid w:val="00024ABA"/>
    <w:rsid w:val="0002705E"/>
    <w:rsid w:val="00037F19"/>
    <w:rsid w:val="00054D32"/>
    <w:rsid w:val="000732B1"/>
    <w:rsid w:val="000733C8"/>
    <w:rsid w:val="000D41D6"/>
    <w:rsid w:val="000E270F"/>
    <w:rsid w:val="000F442C"/>
    <w:rsid w:val="000F70FB"/>
    <w:rsid w:val="00124DC9"/>
    <w:rsid w:val="0013125C"/>
    <w:rsid w:val="00137F00"/>
    <w:rsid w:val="00141FCE"/>
    <w:rsid w:val="00181FFA"/>
    <w:rsid w:val="00185F0A"/>
    <w:rsid w:val="00193CA8"/>
    <w:rsid w:val="001D05F6"/>
    <w:rsid w:val="001D2C44"/>
    <w:rsid w:val="001E1788"/>
    <w:rsid w:val="001F27FE"/>
    <w:rsid w:val="002136BE"/>
    <w:rsid w:val="00241A59"/>
    <w:rsid w:val="002570A5"/>
    <w:rsid w:val="002661F9"/>
    <w:rsid w:val="002757DD"/>
    <w:rsid w:val="00290507"/>
    <w:rsid w:val="00296257"/>
    <w:rsid w:val="002A4529"/>
    <w:rsid w:val="002A4841"/>
    <w:rsid w:val="002C260E"/>
    <w:rsid w:val="002D34FB"/>
    <w:rsid w:val="003050B1"/>
    <w:rsid w:val="00305730"/>
    <w:rsid w:val="00347D36"/>
    <w:rsid w:val="00354EEA"/>
    <w:rsid w:val="00371AF9"/>
    <w:rsid w:val="003734F7"/>
    <w:rsid w:val="003929E8"/>
    <w:rsid w:val="00395EFE"/>
    <w:rsid w:val="003C59FA"/>
    <w:rsid w:val="00430803"/>
    <w:rsid w:val="004419CC"/>
    <w:rsid w:val="00452CBD"/>
    <w:rsid w:val="00454328"/>
    <w:rsid w:val="0046475E"/>
    <w:rsid w:val="004B6913"/>
    <w:rsid w:val="004D105A"/>
    <w:rsid w:val="004F26D4"/>
    <w:rsid w:val="00503B74"/>
    <w:rsid w:val="00524674"/>
    <w:rsid w:val="005301D1"/>
    <w:rsid w:val="005462D1"/>
    <w:rsid w:val="00566C14"/>
    <w:rsid w:val="005676E2"/>
    <w:rsid w:val="00593349"/>
    <w:rsid w:val="005A3965"/>
    <w:rsid w:val="005B6DF5"/>
    <w:rsid w:val="005C7E0E"/>
    <w:rsid w:val="005E586C"/>
    <w:rsid w:val="00633DA3"/>
    <w:rsid w:val="006363C2"/>
    <w:rsid w:val="006568C0"/>
    <w:rsid w:val="00692BA8"/>
    <w:rsid w:val="00694391"/>
    <w:rsid w:val="006A2FDD"/>
    <w:rsid w:val="006B7D9F"/>
    <w:rsid w:val="006D689E"/>
    <w:rsid w:val="006E180F"/>
    <w:rsid w:val="00703588"/>
    <w:rsid w:val="00720312"/>
    <w:rsid w:val="00724FCC"/>
    <w:rsid w:val="00743E71"/>
    <w:rsid w:val="00745065"/>
    <w:rsid w:val="007461A9"/>
    <w:rsid w:val="0074637F"/>
    <w:rsid w:val="00764E75"/>
    <w:rsid w:val="0076519D"/>
    <w:rsid w:val="00772E3A"/>
    <w:rsid w:val="00790271"/>
    <w:rsid w:val="00793D5A"/>
    <w:rsid w:val="00794A7F"/>
    <w:rsid w:val="007B2AEF"/>
    <w:rsid w:val="007B7022"/>
    <w:rsid w:val="00823042"/>
    <w:rsid w:val="008427DE"/>
    <w:rsid w:val="0088173A"/>
    <w:rsid w:val="0089111E"/>
    <w:rsid w:val="00891623"/>
    <w:rsid w:val="00893203"/>
    <w:rsid w:val="008A758F"/>
    <w:rsid w:val="008B24AB"/>
    <w:rsid w:val="008B27A0"/>
    <w:rsid w:val="008C3293"/>
    <w:rsid w:val="008C52B6"/>
    <w:rsid w:val="008E7CB5"/>
    <w:rsid w:val="009005FE"/>
    <w:rsid w:val="009106DB"/>
    <w:rsid w:val="009262C5"/>
    <w:rsid w:val="00931999"/>
    <w:rsid w:val="00934D8A"/>
    <w:rsid w:val="009525EC"/>
    <w:rsid w:val="00956370"/>
    <w:rsid w:val="00960889"/>
    <w:rsid w:val="009743E4"/>
    <w:rsid w:val="00976112"/>
    <w:rsid w:val="00990FF8"/>
    <w:rsid w:val="009B3F65"/>
    <w:rsid w:val="009E0F28"/>
    <w:rsid w:val="009E3ED9"/>
    <w:rsid w:val="009E6C7D"/>
    <w:rsid w:val="009F323B"/>
    <w:rsid w:val="00A003B4"/>
    <w:rsid w:val="00A26D56"/>
    <w:rsid w:val="00A8013E"/>
    <w:rsid w:val="00AA3E77"/>
    <w:rsid w:val="00AA6C73"/>
    <w:rsid w:val="00AB3882"/>
    <w:rsid w:val="00AB5175"/>
    <w:rsid w:val="00AB7AB4"/>
    <w:rsid w:val="00AC23D2"/>
    <w:rsid w:val="00AD085E"/>
    <w:rsid w:val="00AF6B07"/>
    <w:rsid w:val="00B01B97"/>
    <w:rsid w:val="00B40DA8"/>
    <w:rsid w:val="00B5363B"/>
    <w:rsid w:val="00B71CBA"/>
    <w:rsid w:val="00B84042"/>
    <w:rsid w:val="00BB1767"/>
    <w:rsid w:val="00BC1A1B"/>
    <w:rsid w:val="00BE7CD5"/>
    <w:rsid w:val="00BF012A"/>
    <w:rsid w:val="00C3377D"/>
    <w:rsid w:val="00C3602F"/>
    <w:rsid w:val="00C41CB9"/>
    <w:rsid w:val="00C536F3"/>
    <w:rsid w:val="00C56B9D"/>
    <w:rsid w:val="00C627BF"/>
    <w:rsid w:val="00C91B5E"/>
    <w:rsid w:val="00CA6213"/>
    <w:rsid w:val="00CB0DA9"/>
    <w:rsid w:val="00CC6002"/>
    <w:rsid w:val="00CC700A"/>
    <w:rsid w:val="00CD2247"/>
    <w:rsid w:val="00CD583A"/>
    <w:rsid w:val="00CD7EB6"/>
    <w:rsid w:val="00D057FA"/>
    <w:rsid w:val="00D81709"/>
    <w:rsid w:val="00D8203B"/>
    <w:rsid w:val="00E2740D"/>
    <w:rsid w:val="00E349FC"/>
    <w:rsid w:val="00E37F7F"/>
    <w:rsid w:val="00E45418"/>
    <w:rsid w:val="00E918DB"/>
    <w:rsid w:val="00E94F57"/>
    <w:rsid w:val="00EC3EE7"/>
    <w:rsid w:val="00F63330"/>
    <w:rsid w:val="00F63B36"/>
    <w:rsid w:val="00F733E3"/>
    <w:rsid w:val="00F86D92"/>
    <w:rsid w:val="00F96348"/>
    <w:rsid w:val="00FA4C94"/>
    <w:rsid w:val="00FC1419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9E37AE16-4B14-4DB4-B7BB-D548D3F0C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54328"/>
    <w:rPr>
      <w:rFonts w:ascii="Calibri" w:eastAsiaTheme="minorEastAsia" w:hAnsi="Calibri" w:cs="Times New Roman"/>
      <w:szCs w:val="21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CA7DB3-77C8-4ABB-AC78-E2EF4A71C1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3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Rodrigo Alexi  Garcia González</cp:lastModifiedBy>
  <cp:revision>2</cp:revision>
  <cp:lastPrinted>2016-03-14T14:53:00Z</cp:lastPrinted>
  <dcterms:created xsi:type="dcterms:W3CDTF">2024-01-25T18:19:00Z</dcterms:created>
  <dcterms:modified xsi:type="dcterms:W3CDTF">2024-01-25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